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E6F" w:rsidRDefault="0006601E" w:rsidP="008F7E6F">
      <w:pPr>
        <w:pStyle w:val="Heading1"/>
        <w:spacing w:line="360" w:lineRule="auto"/>
      </w:pPr>
      <w:r>
        <w:t>Implementation of Baseband Communication</w:t>
      </w:r>
    </w:p>
    <w:p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rsidR="008F7E6F" w:rsidRDefault="00CF1E80" w:rsidP="008F7E6F">
      <w:pPr>
        <w:pStyle w:val="ListParagraph"/>
        <w:numPr>
          <w:ilvl w:val="0"/>
          <w:numId w:val="3"/>
        </w:numPr>
        <w:spacing w:line="360" w:lineRule="auto"/>
      </w:pPr>
      <w:r>
        <w:t>B</w:t>
      </w:r>
      <w:r w:rsidR="008F7E6F">
        <w:t>inary signal generat</w:t>
      </w:r>
      <w:r>
        <w:t>ion</w:t>
      </w:r>
    </w:p>
    <w:p w:rsidR="008F7E6F" w:rsidRDefault="00CF1E80" w:rsidP="008F7E6F">
      <w:pPr>
        <w:pStyle w:val="ListParagraph"/>
        <w:numPr>
          <w:ilvl w:val="0"/>
          <w:numId w:val="3"/>
        </w:numPr>
        <w:spacing w:line="360" w:lineRule="auto"/>
      </w:pPr>
      <w:r>
        <w:t>E</w:t>
      </w:r>
      <w:r w:rsidR="008F7E6F">
        <w:t>ncod</w:t>
      </w:r>
      <w:r>
        <w:t>ing the binary signal</w:t>
      </w:r>
    </w:p>
    <w:p w:rsidR="008F7E6F" w:rsidRDefault="008F7E6F" w:rsidP="008F7E6F">
      <w:pPr>
        <w:pStyle w:val="ListParagraph"/>
        <w:numPr>
          <w:ilvl w:val="0"/>
          <w:numId w:val="3"/>
        </w:numPr>
        <w:spacing w:line="360" w:lineRule="auto"/>
      </w:pPr>
      <w:r>
        <w:t>Sampling and performing a DFT</w:t>
      </w:r>
      <w:r w:rsidR="00CF1E80">
        <w:t xml:space="preserve"> on the encoded signal</w:t>
      </w:r>
    </w:p>
    <w:p w:rsidR="008F7E6F" w:rsidRDefault="00CF1E80" w:rsidP="008F7E6F">
      <w:pPr>
        <w:pStyle w:val="ListParagraph"/>
        <w:numPr>
          <w:ilvl w:val="0"/>
          <w:numId w:val="3"/>
        </w:numPr>
        <w:spacing w:line="360" w:lineRule="auto"/>
      </w:pPr>
      <w:r>
        <w:t>Subjecting the frequency content to a low-pass filter</w:t>
      </w:r>
    </w:p>
    <w:p w:rsidR="008F7E6F" w:rsidRDefault="008F7E6F" w:rsidP="008F7E6F">
      <w:pPr>
        <w:pStyle w:val="ListParagraph"/>
        <w:numPr>
          <w:ilvl w:val="0"/>
          <w:numId w:val="3"/>
        </w:numPr>
        <w:spacing w:line="360" w:lineRule="auto"/>
      </w:pPr>
      <w:r>
        <w:t>Performing an IDFT</w:t>
      </w:r>
      <w:r w:rsidR="00CF1E80">
        <w:t xml:space="preserve"> on the filtered frequency content</w:t>
      </w:r>
    </w:p>
    <w:p w:rsidR="008F7E6F" w:rsidRDefault="008F7E6F" w:rsidP="008F7E6F">
      <w:pPr>
        <w:pStyle w:val="ListParagraph"/>
        <w:numPr>
          <w:ilvl w:val="0"/>
          <w:numId w:val="3"/>
        </w:numPr>
        <w:spacing w:line="360" w:lineRule="auto"/>
      </w:pPr>
      <w:r>
        <w:t>Demodulating and decoding the signa</w:t>
      </w:r>
      <w:r w:rsidR="00CF1E80">
        <w:t>l</w:t>
      </w:r>
    </w:p>
    <w:p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rsidR="00823BC0" w:rsidRDefault="003479F8" w:rsidP="00823BC0">
      <w:pPr>
        <w:keepNext/>
        <w:spacing w:line="360" w:lineRule="auto"/>
        <w:jc w:val="center"/>
      </w:pPr>
      <w:r>
        <w:rPr>
          <w:noProof/>
        </w:rPr>
        <w:drawing>
          <wp:inline distT="0" distB="0" distL="0" distR="0" wp14:anchorId="28EC02E7" wp14:editId="3A1ACEF3">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rsidR="00937281" w:rsidRDefault="00823BC0" w:rsidP="00823BC0">
      <w:pPr>
        <w:pStyle w:val="Caption"/>
      </w:pPr>
      <w:r>
        <w:t xml:space="preserve">Figure </w:t>
      </w:r>
      <w:fldSimple w:instr=" SEQ Figure \* ARABIC ">
        <w:r w:rsidR="00BE0609">
          <w:rPr>
            <w:noProof/>
          </w:rPr>
          <w:t>1</w:t>
        </w:r>
      </w:fldSimple>
      <w:r>
        <w:t xml:space="preserve"> – Screenshot of the visualisation displaying the key stages of Baseband </w:t>
      </w:r>
      <w:r w:rsidR="004163B7">
        <w:t>Communication</w:t>
      </w:r>
      <w:r>
        <w:t>.</w:t>
      </w:r>
    </w:p>
    <w:p w:rsidR="002A2AD3" w:rsidRDefault="002A2AD3" w:rsidP="002A2AD3">
      <w:pPr>
        <w:spacing w:line="360" w:lineRule="auto"/>
        <w:jc w:val="center"/>
      </w:pPr>
    </w:p>
    <w:p w:rsidR="009B0ED1" w:rsidRDefault="009B0ED1" w:rsidP="002A2AD3">
      <w:pPr>
        <w:spacing w:line="360" w:lineRule="auto"/>
        <w:jc w:val="center"/>
      </w:pPr>
    </w:p>
    <w:p w:rsidR="009B0ED1" w:rsidRDefault="00B3759C" w:rsidP="00B3759C">
      <w:pPr>
        <w:pStyle w:val="Heading2"/>
      </w:pPr>
      <w:r>
        <w:t>Binary Signal Generator</w:t>
      </w:r>
    </w:p>
    <w:p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m:t>
              </m:r>
              <m:r>
                <w:rPr>
                  <w:rFonts w:ascii="Cambria Math" w:hAnsi="Cambria Math"/>
                </w:rPr>
                <m:t>=0</m:t>
              </m:r>
            </m:sub>
            <m:sup>
              <m:r>
                <w:rPr>
                  <w:rFonts w:ascii="Cambria Math" w:hAnsi="Cambria Math"/>
                </w:rPr>
                <m:t>1</m:t>
              </m:r>
            </m:sup>
            <m:e>
              <m:r>
                <w:rPr>
                  <w:rFonts w:ascii="Cambria Math" w:hAnsi="Cambria Math"/>
                </w:rPr>
                <m:t>p(</m:t>
              </m:r>
              <m:r>
                <w:rPr>
                  <w:rFonts w:ascii="Cambria Math" w:hAnsi="Cambria Math"/>
                </w:rPr>
                <m:t>k</m:t>
              </m:r>
              <m:r>
                <w:rPr>
                  <w:rFonts w:ascii="Cambria Math" w:hAnsi="Cambria Math"/>
                </w:rPr>
                <m:t>)</m:t>
              </m:r>
              <m:r>
                <w:rPr>
                  <w:rFonts w:ascii="Cambria Math" w:hAnsi="Cambria Math"/>
                </w:rPr>
                <m:t>*</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rsidR="00823BC0" w:rsidRDefault="00090653" w:rsidP="00823BC0">
      <w:pPr>
        <w:keepNext/>
        <w:spacing w:line="360" w:lineRule="auto"/>
        <w:jc w:val="left"/>
      </w:pPr>
      <w:r>
        <w:rPr>
          <w:noProof/>
        </w:rPr>
        <w:drawing>
          <wp:inline distT="0" distB="0" distL="0" distR="0" wp14:anchorId="32C30E61" wp14:editId="33702144">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rsidR="00090653" w:rsidRDefault="00823BC0" w:rsidP="00823BC0">
      <w:pPr>
        <w:pStyle w:val="Caption"/>
      </w:pPr>
      <w:r>
        <w:t xml:space="preserve">Figure </w:t>
      </w:r>
      <w:fldSimple w:instr=" SEQ Figure \* ARABIC ">
        <w:r w:rsidR="00BE0609">
          <w:rPr>
            <w:noProof/>
          </w:rPr>
          <w:t>2</w:t>
        </w:r>
      </w:fldSimple>
      <w:r>
        <w:t xml:space="preserve"> – Screenshot of the binary signal generator. </w:t>
      </w:r>
      <w:r>
        <w:br/>
        <w:t>Generating a signal with T=1s and P (1) = 0.5.</w:t>
      </w:r>
    </w:p>
    <w:p w:rsidR="004C2798" w:rsidRPr="004C2798" w:rsidRDefault="004C2798" w:rsidP="004C2798"/>
    <w:p w:rsidR="00B3759C" w:rsidRDefault="005870C2" w:rsidP="005870C2">
      <w:pPr>
        <w:pStyle w:val="Heading2"/>
      </w:pPr>
      <w:r>
        <w:lastRenderedPageBreak/>
        <w:t xml:space="preserve">Binary </w:t>
      </w:r>
      <w:r w:rsidR="002B4CD5">
        <w:t>L</w:t>
      </w:r>
      <w:r>
        <w:t xml:space="preserve">ine </w:t>
      </w:r>
      <w:r w:rsidR="002B4CD5">
        <w:t>E</w:t>
      </w:r>
      <w:r>
        <w:t>ncoder</w:t>
      </w:r>
    </w:p>
    <w:p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w:t>
      </w:r>
      <w:proofErr w:type="gramStart"/>
      <w:r w:rsidR="00CA539E">
        <w:t>six line</w:t>
      </w:r>
      <w:proofErr w:type="gramEnd"/>
      <w:r w:rsidR="00CA539E">
        <w:t xml:space="preserve"> coding techniques:</w:t>
      </w:r>
    </w:p>
    <w:p w:rsidR="00CA539E" w:rsidRDefault="00CA539E" w:rsidP="00CA539E">
      <w:pPr>
        <w:pStyle w:val="ListParagraph"/>
        <w:numPr>
          <w:ilvl w:val="0"/>
          <w:numId w:val="6"/>
        </w:numPr>
        <w:spacing w:line="360" w:lineRule="auto"/>
      </w:pPr>
      <w:r>
        <w:t>Non-return-to-zero level. For basic display of the generated signal.</w:t>
      </w:r>
    </w:p>
    <w:p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Ethernet standards. T</w:t>
      </w:r>
      <w:r w:rsidR="00106CCC">
        <w:t>his technique can be self-clocked due to each bit pattern generating a bit transition.</w:t>
      </w:r>
    </w:p>
    <w:p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rsidR="00823BC0" w:rsidRDefault="00237397" w:rsidP="00823BC0">
      <w:pPr>
        <w:keepNext/>
        <w:spacing w:line="360" w:lineRule="auto"/>
      </w:pPr>
      <w:r>
        <w:rPr>
          <w:noProof/>
        </w:rPr>
        <w:lastRenderedPageBreak/>
        <w:drawing>
          <wp:inline distT="0" distB="0" distL="0" distR="0" wp14:anchorId="573ECE35" wp14:editId="4879B7BE">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rsidR="00237397" w:rsidRDefault="00823BC0" w:rsidP="00122034">
      <w:pPr>
        <w:pStyle w:val="Caption"/>
      </w:pPr>
      <w:r>
        <w:t xml:space="preserve">Figure </w:t>
      </w:r>
      <w:fldSimple w:instr=" SEQ Figure \* ARABIC ">
        <w:r w:rsidR="00BE0609">
          <w:rPr>
            <w:noProof/>
          </w:rPr>
          <w:t>3</w:t>
        </w:r>
      </w:fldSimple>
      <w:r>
        <w:t xml:space="preserve"> – Screenshot of </w:t>
      </w:r>
      <w:r w:rsidR="009402B2">
        <w:t>the</w:t>
      </w:r>
      <w:r>
        <w:t xml:space="preserve"> visualisation showing a binary signal being</w:t>
      </w:r>
      <w:r>
        <w:br/>
        <w:t>encoded with MLT-3 Line Coding.</w:t>
      </w:r>
    </w:p>
    <w:p w:rsidR="00CE777D" w:rsidRDefault="00CE777D" w:rsidP="00CE777D">
      <w:pPr>
        <w:pStyle w:val="Heading2"/>
      </w:pPr>
      <w:r>
        <w:t>Discrete Fourier Transform</w:t>
      </w:r>
    </w:p>
    <w:p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rsidR="00F55164" w:rsidRDefault="00F55164" w:rsidP="00CE777D">
      <w:pPr>
        <w:spacing w:line="360" w:lineRule="auto"/>
      </w:pPr>
      <w:r>
        <w:t xml:space="preserve">The code for both the DFT and the above implementation can be found in the DFT section of the </w:t>
      </w:r>
      <w:r w:rsidR="007D32F0">
        <w:t>a</w:t>
      </w:r>
      <w:r>
        <w:t>ppendix.</w:t>
      </w:r>
    </w:p>
    <w:p w:rsidR="00122034" w:rsidRDefault="001D3728" w:rsidP="00122034">
      <w:pPr>
        <w:keepNext/>
        <w:spacing w:line="360" w:lineRule="auto"/>
      </w:pPr>
      <w:r>
        <w:rPr>
          <w:noProof/>
        </w:rPr>
        <w:drawing>
          <wp:inline distT="0" distB="0" distL="0" distR="0" wp14:anchorId="4B845285" wp14:editId="5421415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rsidR="001D3728" w:rsidRDefault="00122034" w:rsidP="00122034">
      <w:pPr>
        <w:pStyle w:val="Caption"/>
      </w:pPr>
      <w:r>
        <w:t xml:space="preserve">Figure </w:t>
      </w:r>
      <w:fldSimple w:instr=" SEQ Figure \* ARABIC ">
        <w:r w:rsidR="00BE0609">
          <w:rPr>
            <w:noProof/>
          </w:rPr>
          <w:t>4</w:t>
        </w:r>
      </w:fldSimple>
      <w:r>
        <w:t xml:space="preserve"> – Screenshot of </w:t>
      </w:r>
      <w:r w:rsidR="009402B2">
        <w:t>the</w:t>
      </w:r>
      <w:r>
        <w:t xml:space="preserve"> visualisation </w:t>
      </w:r>
      <w:r w:rsidR="009402B2">
        <w:t>displaying</w:t>
      </w:r>
      <w:r>
        <w:t xml:space="preserve"> a Spectrogram of a binary signal</w:t>
      </w:r>
      <w:r w:rsidR="009402B2">
        <w:t>.</w:t>
      </w:r>
    </w:p>
    <w:p w:rsidR="001D3728" w:rsidRDefault="001D3728" w:rsidP="001D3728">
      <w:pPr>
        <w:pStyle w:val="Heading2"/>
      </w:pPr>
      <w:r>
        <w:t>Low</w:t>
      </w:r>
      <w:r w:rsidR="000B6F25">
        <w:t>-P</w:t>
      </w:r>
      <w:r>
        <w:t xml:space="preserve">ass </w:t>
      </w:r>
      <w:r w:rsidR="000B6F25">
        <w:t>F</w:t>
      </w:r>
      <w:r>
        <w:t>ilter</w:t>
      </w:r>
    </w:p>
    <w:p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w:t>
      </w:r>
      <w:r w:rsidR="005D7E85">
        <w:lastRenderedPageBreak/>
        <w:t xml:space="preserve">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bookmarkStart w:id="0" w:name="_GoBack"/>
      <w:bookmarkEnd w:id="0"/>
      <w:r w:rsidR="00A419C2">
        <w:t xml:space="preserve"> </w:t>
      </w:r>
    </w:p>
    <w:p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rsidR="009402B2" w:rsidRDefault="003826F9" w:rsidP="009402B2">
      <w:pPr>
        <w:keepNext/>
        <w:spacing w:line="360" w:lineRule="auto"/>
      </w:pPr>
      <w:r>
        <w:rPr>
          <w:noProof/>
        </w:rPr>
        <w:drawing>
          <wp:inline distT="0" distB="0" distL="0" distR="0" wp14:anchorId="64688D4C" wp14:editId="28CBA4F6">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rsidR="003826F9" w:rsidRDefault="009402B2" w:rsidP="009402B2">
      <w:pPr>
        <w:pStyle w:val="Caption"/>
      </w:pPr>
      <w:r>
        <w:t xml:space="preserve">Figure </w:t>
      </w:r>
      <w:fldSimple w:instr=" SEQ Figure \* ARABIC ">
        <w:r w:rsidR="00BE0609">
          <w:rPr>
            <w:noProof/>
          </w:rPr>
          <w:t>5</w:t>
        </w:r>
      </w:fldSimple>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rsidR="00012125" w:rsidRDefault="00012125" w:rsidP="00012125">
      <w:pPr>
        <w:pStyle w:val="Heading2"/>
        <w:spacing w:line="360" w:lineRule="auto"/>
      </w:pPr>
      <w:r>
        <w:t>Performing an IDFT</w:t>
      </w:r>
    </w:p>
    <w:p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rsidR="004E404F" w:rsidRDefault="004E404F" w:rsidP="008F21CB">
      <w:pPr>
        <w:spacing w:line="360" w:lineRule="auto"/>
      </w:pPr>
      <w:r>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rsidR="00832475" w:rsidRDefault="008F21CB" w:rsidP="00832475">
      <w:pPr>
        <w:keepNext/>
        <w:spacing w:line="360" w:lineRule="auto"/>
      </w:pPr>
      <w:r>
        <w:rPr>
          <w:noProof/>
        </w:rPr>
        <w:drawing>
          <wp:inline distT="0" distB="0" distL="0" distR="0" wp14:anchorId="01E8A59D" wp14:editId="31256C41">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rsidR="00832475" w:rsidRDefault="00832475" w:rsidP="00832475">
      <w:pPr>
        <w:pStyle w:val="Caption"/>
      </w:pPr>
      <w:r>
        <w:t xml:space="preserve">Figure </w:t>
      </w:r>
      <w:fldSimple w:instr=" SEQ Figure \* ARABIC ">
        <w:r w:rsidR="00BE0609">
          <w:rPr>
            <w:noProof/>
          </w:rPr>
          <w:t>6</w:t>
        </w:r>
      </w:fldSimple>
      <w:r>
        <w:t xml:space="preserve"> – Screenshot of the visualisation showing the time response of </w:t>
      </w:r>
      <w:r>
        <w:br/>
        <w:t xml:space="preserve">a filtered signal with f(k&gt;300Hz) = 0. </w:t>
      </w:r>
    </w:p>
    <w:p w:rsidR="00832475" w:rsidRDefault="008F21CB" w:rsidP="00832475">
      <w:pPr>
        <w:keepNext/>
        <w:spacing w:line="360" w:lineRule="auto"/>
      </w:pPr>
      <w:r w:rsidRPr="008F21CB">
        <w:rPr>
          <w:noProof/>
        </w:rPr>
        <w:lastRenderedPageBreak/>
        <w:t xml:space="preserve"> </w:t>
      </w:r>
      <w:r>
        <w:rPr>
          <w:noProof/>
        </w:rPr>
        <w:drawing>
          <wp:inline distT="0" distB="0" distL="0" distR="0" wp14:anchorId="328BD86D" wp14:editId="17ADD28B">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rsidR="00832475" w:rsidRDefault="00832475" w:rsidP="00832475">
      <w:pPr>
        <w:pStyle w:val="Caption"/>
      </w:pPr>
      <w:r>
        <w:t xml:space="preserve">Figure </w:t>
      </w:r>
      <w:fldSimple w:instr=" SEQ Figure \* ARABIC ">
        <w:r w:rsidR="00BE0609">
          <w:rPr>
            <w:noProof/>
          </w:rPr>
          <w:t>7</w:t>
        </w:r>
      </w:fldSimple>
      <w:r w:rsidRPr="00832475">
        <w:t xml:space="preserve"> </w:t>
      </w:r>
      <w:r>
        <w:t xml:space="preserve"> – Screenshot of the visualisation showing the time response of </w:t>
      </w:r>
      <w:r>
        <w:br/>
        <w:t xml:space="preserve">the same filtered signal with f(k&gt;=100Hz) = 0. </w:t>
      </w:r>
    </w:p>
    <w:p w:rsidR="00012125" w:rsidRDefault="00012125" w:rsidP="00832475">
      <w:pPr>
        <w:pStyle w:val="Caption"/>
        <w:jc w:val="both"/>
        <w:rPr>
          <w:noProof/>
        </w:rPr>
      </w:pPr>
    </w:p>
    <w:p w:rsidR="00306151" w:rsidRDefault="00306151" w:rsidP="00306151">
      <w:pPr>
        <w:pStyle w:val="Heading2"/>
      </w:pPr>
      <w:r>
        <w:t>Demodulating and decoding the signal</w:t>
      </w:r>
    </w:p>
    <w:p w:rsidR="005E4213" w:rsidRDefault="005E4213" w:rsidP="005C7CA9">
      <w:pPr>
        <w:spacing w:line="360" w:lineRule="auto"/>
      </w:pPr>
      <w:r>
        <w:t>At this stage in a real-</w:t>
      </w:r>
      <w:proofErr w:type="spellStart"/>
      <w:r>
        <w:t>worl</w:t>
      </w:r>
      <w:r w:rsidR="00F763EF">
        <w:t>g</w:t>
      </w:r>
      <w:r>
        <w:t>d</w:t>
      </w:r>
      <w:proofErr w:type="spellEnd"/>
      <w:r>
        <w:t xml:space="preserve"> baseband communication system</w:t>
      </w:r>
      <w:r w:rsidR="00EE7071">
        <w:t>,</w:t>
      </w:r>
      <w:r>
        <w:t xml:space="preserve"> the filtered signal will be transmitted to the receiver. </w:t>
      </w:r>
    </w:p>
    <w:p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rsidR="001848E7" w:rsidRDefault="001848E7" w:rsidP="005C7CA9">
      <w:pPr>
        <w:spacing w:line="360" w:lineRule="auto"/>
      </w:pPr>
      <w:r>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rsidR="004A77D5" w:rsidRDefault="007B0399" w:rsidP="004A77D5">
      <w:pPr>
        <w:keepNext/>
        <w:spacing w:line="360" w:lineRule="auto"/>
      </w:pPr>
      <w:r>
        <w:rPr>
          <w:noProof/>
        </w:rPr>
        <w:lastRenderedPageBreak/>
        <w:drawing>
          <wp:inline distT="0" distB="0" distL="0" distR="0" wp14:anchorId="79A3A235" wp14:editId="28869B99">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rsidR="004A77D5" w:rsidRDefault="004A77D5" w:rsidP="004A77D5">
      <w:pPr>
        <w:pStyle w:val="Caption"/>
      </w:pPr>
      <w:r>
        <w:t xml:space="preserve">Figure </w:t>
      </w:r>
      <w:fldSimple w:instr=" SEQ Figure \* ARABIC ">
        <w:r w:rsidR="00BE0609">
          <w:rPr>
            <w:noProof/>
          </w:rPr>
          <w:t>8</w:t>
        </w:r>
      </w:fldSimple>
      <w:r w:rsidRPr="004A77D5">
        <w:t xml:space="preserve"> </w:t>
      </w:r>
      <w:r>
        <w:t xml:space="preserve"> – Screenshot of the visualisation showing a signal being encoded with MLT-</w:t>
      </w:r>
      <w:proofErr w:type="gramStart"/>
      <w:r>
        <w:t>3 line</w:t>
      </w:r>
      <w:proofErr w:type="gramEnd"/>
      <w:r>
        <w:t xml:space="preserve"> coding, filtered, then demodulated and decoded. </w:t>
      </w:r>
    </w:p>
    <w:p w:rsidR="007B0399" w:rsidRDefault="007B0399" w:rsidP="004A77D5">
      <w:pPr>
        <w:pStyle w:val="Caption"/>
        <w:jc w:val="both"/>
      </w:pPr>
    </w:p>
    <w:p w:rsidR="00C579DF" w:rsidRDefault="00C579DF" w:rsidP="005C7CA9">
      <w:pPr>
        <w:pStyle w:val="Heading2"/>
        <w:spacing w:line="360" w:lineRule="auto"/>
      </w:pPr>
      <w:r>
        <w:t xml:space="preserve">Additional </w:t>
      </w:r>
      <w:r w:rsidR="003A1B7B">
        <w:t>F</w:t>
      </w:r>
      <w:r w:rsidR="00CD5BBF">
        <w:t>eatures</w:t>
      </w:r>
    </w:p>
    <w:p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rsidR="005C7CA9" w:rsidRDefault="005C7CA9" w:rsidP="005C7CA9">
      <w:pPr>
        <w:pStyle w:val="Heading3"/>
        <w:spacing w:line="360" w:lineRule="auto"/>
      </w:pPr>
      <w:r>
        <w:t xml:space="preserve">Gaussian </w:t>
      </w:r>
      <w:r w:rsidR="003A1B7B">
        <w:t>N</w:t>
      </w:r>
      <w:r>
        <w:t xml:space="preserve">oise </w:t>
      </w:r>
      <w:r w:rsidR="003A1B7B">
        <w:t>G</w:t>
      </w:r>
      <w:r>
        <w:t>enerator</w:t>
      </w:r>
    </w:p>
    <w:p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rsidR="005C7CA9" w:rsidRDefault="005C7CA9" w:rsidP="005C7CA9">
      <w:pPr>
        <w:pStyle w:val="Heading3"/>
        <w:spacing w:line="360" w:lineRule="auto"/>
      </w:pPr>
      <w:r>
        <w:t>Eye Diagram</w:t>
      </w:r>
    </w:p>
    <w:p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w:t>
      </w:r>
      <w:r>
        <w:lastRenderedPageBreak/>
        <w:t>signal correctly at a regular sampling interval; this would result in errors being introduced when demodulating the signal.</w:t>
      </w:r>
    </w:p>
    <w:p w:rsidR="00293E7E" w:rsidRDefault="00B55F6C" w:rsidP="00293E7E">
      <w:pPr>
        <w:keepNext/>
        <w:spacing w:line="360" w:lineRule="auto"/>
        <w:jc w:val="center"/>
      </w:pPr>
      <w:r>
        <w:rPr>
          <w:noProof/>
        </w:rPr>
        <w:drawing>
          <wp:inline distT="0" distB="0" distL="0" distR="0" wp14:anchorId="25CA19F2" wp14:editId="78A208A7">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rsidR="005C7CA9" w:rsidRDefault="00293E7E" w:rsidP="00293E7E">
      <w:pPr>
        <w:pStyle w:val="Caption"/>
      </w:pPr>
      <w:r>
        <w:t xml:space="preserve">Figure </w:t>
      </w:r>
      <w:fldSimple w:instr=" SEQ Figure \* ARABIC ">
        <w:r w:rsidR="00BE0609">
          <w:rPr>
            <w:noProof/>
          </w:rPr>
          <w:t>9</w:t>
        </w:r>
      </w:fldSimple>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rsidR="00BE0609" w:rsidRDefault="00B55F6C" w:rsidP="00BE0609">
      <w:pPr>
        <w:keepNext/>
        <w:spacing w:line="360" w:lineRule="auto"/>
        <w:jc w:val="center"/>
      </w:pPr>
      <w:r>
        <w:rPr>
          <w:noProof/>
        </w:rPr>
        <w:drawing>
          <wp:inline distT="0" distB="0" distL="0" distR="0" wp14:anchorId="607AA5A0" wp14:editId="55D02B9A">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rsidR="00B55F6C" w:rsidRDefault="00BE0609" w:rsidP="00BE0609">
      <w:pPr>
        <w:pStyle w:val="Caption"/>
      </w:pPr>
      <w:r>
        <w:t xml:space="preserve">Figure </w:t>
      </w:r>
      <w:fldSimple w:instr=" SEQ Figure \* ARABIC ">
        <w:r>
          <w:rPr>
            <w:noProof/>
          </w:rPr>
          <w:t>10</w:t>
        </w:r>
      </w:fldSimple>
      <w:r w:rsidRPr="003C1A53">
        <w:t xml:space="preserve"> – Eye diagram displaying a signal which is </w:t>
      </w:r>
      <w:r>
        <w:t>unable</w:t>
      </w:r>
      <w:r w:rsidRPr="003C1A53">
        <w:t xml:space="preserve"> to be demodulated at regular time intervals without error.</w:t>
      </w:r>
    </w:p>
    <w:p w:rsidR="00204DBB"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p>
    <w:p w:rsidR="00C85BDC" w:rsidRDefault="00C85BDC" w:rsidP="00C85BDC">
      <w:pPr>
        <w:pStyle w:val="Heading1"/>
        <w:numPr>
          <w:ilvl w:val="0"/>
          <w:numId w:val="0"/>
        </w:numPr>
        <w:ind w:left="432" w:hanging="432"/>
      </w:pPr>
      <w:r>
        <w:t>References</w:t>
      </w:r>
    </w:p>
    <w:p w:rsidR="00BF40F9" w:rsidRDefault="00BF40F9" w:rsidP="00BF40F9">
      <w:pPr>
        <w:spacing w:line="276" w:lineRule="auto"/>
      </w:pPr>
      <w:r>
        <w:t xml:space="preserve">[1] </w:t>
      </w:r>
      <w:r w:rsidRPr="007B3E56">
        <w:rPr>
          <w:i/>
        </w:rPr>
        <w:t>IEEE Standard for Ethernet</w:t>
      </w:r>
      <w:r>
        <w:rPr>
          <w:i/>
        </w:rPr>
        <w:t xml:space="preserve">, </w:t>
      </w:r>
      <w:r>
        <w:t>IEEE Standard 802.3-2018</w:t>
      </w:r>
    </w:p>
    <w:p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18" w:history="1">
        <w:r w:rsidRPr="00BF40F9">
          <w:rPr>
            <w:rStyle w:val="Hyperlink"/>
          </w:rPr>
          <w:t>https://en.wikipedia.org/w/index.php?title=Bipolar_encoding&amp;oldid=1113660078</w:t>
        </w:r>
      </w:hyperlink>
      <w:r w:rsidRPr="00BF40F9">
        <w:rPr>
          <w:rStyle w:val="Hyperlink"/>
        </w:rPr>
        <w:t> </w:t>
      </w:r>
      <w:r>
        <w:t>[Accessed: 29 April 2023].</w:t>
      </w:r>
    </w:p>
    <w:p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rsidR="00310887" w:rsidRPr="00BF40F9" w:rsidRDefault="00310887" w:rsidP="00BF40F9">
      <w:r>
        <w:lastRenderedPageBreak/>
        <w:t>[</w:t>
      </w:r>
      <w:r w:rsidR="003B6E53">
        <w:t>5</w:t>
      </w:r>
      <w:r>
        <w:t>] D. Pearce. “</w:t>
      </w:r>
      <w:r w:rsidRPr="00B73787">
        <w:t>A Short Introduction to First-Order Responses</w:t>
      </w:r>
      <w:r>
        <w:t xml:space="preserve">”. University of York. [Online]. Available: </w:t>
      </w:r>
      <w:hyperlink r:id="rId19" w:history="1">
        <w:r w:rsidRPr="000846A9">
          <w:rPr>
            <w:rStyle w:val="Hyperlink"/>
          </w:rPr>
          <w:t>https://wiki.york.ac.uk/display/EE/Short+Introductions?preview=/206308218/251169152/24_Short_Intro_to_First_Order_Responses.pdf</w:t>
        </w:r>
      </w:hyperlink>
      <w:r>
        <w:t xml:space="preserve"> [Accessed: 30 April 2023].</w:t>
      </w:r>
    </w:p>
    <w:p w:rsidR="00A419C2" w:rsidRDefault="00C85BDC" w:rsidP="00C85BDC">
      <w:r>
        <w:t>[</w:t>
      </w:r>
      <w:r w:rsidR="003B6E53">
        <w:t>6</w:t>
      </w:r>
      <w:r>
        <w:t xml:space="preserve">] D. Halliday. “FIR filter design”. </w:t>
      </w:r>
      <w:r w:rsidR="00946595">
        <w:t>University</w:t>
      </w:r>
      <w:r>
        <w:t xml:space="preserve"> of York [Online]. Available: </w:t>
      </w:r>
      <w:hyperlink r:id="rId20" w:history="1">
        <w:r w:rsidRPr="000846A9">
          <w:rPr>
            <w:rStyle w:val="Hyperlink"/>
          </w:rPr>
          <w:t>https://wiki.york.ac.uk/download/attachments/198216152/DSP_OHP_Lect10.pdf?version=1&amp;modificationDate=1676897975000&amp;api=v2</w:t>
        </w:r>
      </w:hyperlink>
      <w:r>
        <w:t xml:space="preserve"> [Accessed: 28 April 2023].</w:t>
      </w:r>
    </w:p>
    <w:p w:rsidR="007B3E56" w:rsidRDefault="007B3E56"/>
    <w:p w:rsidR="00CE03FE" w:rsidRDefault="00CE03FE"/>
    <w:sectPr w:rsidR="00CE03FE">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5DD9" w:rsidRDefault="00204DBB">
      <w:pPr>
        <w:spacing w:after="0"/>
      </w:pPr>
      <w:r>
        <w:separator/>
      </w:r>
    </w:p>
  </w:endnote>
  <w:endnote w:type="continuationSeparator" w:id="0">
    <w:p w:rsidR="00275DD9" w:rsidRDefault="00204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0402" w:rsidRDefault="00DC18A2" w:rsidP="00C749FE">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rsidR="00ED591D" w:rsidRPr="00AC0402" w:rsidRDefault="00F763EF"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5DD9" w:rsidRDefault="00204DBB">
      <w:pPr>
        <w:spacing w:after="0"/>
      </w:pPr>
      <w:r>
        <w:separator/>
      </w:r>
    </w:p>
  </w:footnote>
  <w:footnote w:type="continuationSeparator" w:id="0">
    <w:p w:rsidR="00275DD9" w:rsidRDefault="00204DB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91D" w:rsidRDefault="00DC18A2" w:rsidP="00DF3C1F">
    <w:pPr>
      <w:pStyle w:val="Header"/>
      <w:jc w:val="left"/>
    </w:pPr>
    <w:r w:rsidRPr="00ED591D">
      <w:t xml:space="preserve">BEng Individual Project </w:t>
    </w:r>
    <w:r>
      <w:t xml:space="preserve">Initial </w:t>
    </w:r>
    <w:r w:rsidRPr="00ED591D">
      <w:t xml:space="preserve">Report </w:t>
    </w:r>
    <w:r>
      <w:ptab w:relativeTo="margin" w:alignment="right" w:leader="none"/>
    </w:r>
    <w:r>
      <w:t xml:space="preserve">On-line </w:t>
    </w:r>
    <w:r w:rsidR="00DA4C7A">
      <w:t>T</w:t>
    </w:r>
    <w:r>
      <w:t xml:space="preserve">eaching </w:t>
    </w:r>
    <w:r w:rsidR="00DA4C7A">
      <w:t>S</w:t>
    </w:r>
    <w:r>
      <w:t>imulation/</w:t>
    </w:r>
    <w:r w:rsidR="00DA4C7A">
      <w:t>V</w:t>
    </w:r>
    <w:r>
      <w:t>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5"/>
  </w:num>
  <w:num w:numId="2">
    <w:abstractNumId w:val="4"/>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rAUAZIVFFCwAAAA="/>
  </w:docVars>
  <w:rsids>
    <w:rsidRoot w:val="008F7E6F"/>
    <w:rsid w:val="00012125"/>
    <w:rsid w:val="0001389E"/>
    <w:rsid w:val="00051EBE"/>
    <w:rsid w:val="00057384"/>
    <w:rsid w:val="00062A18"/>
    <w:rsid w:val="0006601E"/>
    <w:rsid w:val="00087126"/>
    <w:rsid w:val="00090653"/>
    <w:rsid w:val="000B6F25"/>
    <w:rsid w:val="000C16D4"/>
    <w:rsid w:val="000D64F4"/>
    <w:rsid w:val="000E1717"/>
    <w:rsid w:val="000F2292"/>
    <w:rsid w:val="00106CCC"/>
    <w:rsid w:val="001151F2"/>
    <w:rsid w:val="00122034"/>
    <w:rsid w:val="00131C25"/>
    <w:rsid w:val="001477E8"/>
    <w:rsid w:val="001620B6"/>
    <w:rsid w:val="00172B0D"/>
    <w:rsid w:val="0017658F"/>
    <w:rsid w:val="001848E7"/>
    <w:rsid w:val="00190453"/>
    <w:rsid w:val="0019451A"/>
    <w:rsid w:val="001A2829"/>
    <w:rsid w:val="001B463D"/>
    <w:rsid w:val="001D3728"/>
    <w:rsid w:val="00204DBB"/>
    <w:rsid w:val="00237397"/>
    <w:rsid w:val="00242339"/>
    <w:rsid w:val="0026238C"/>
    <w:rsid w:val="00275DD9"/>
    <w:rsid w:val="00284B94"/>
    <w:rsid w:val="00287385"/>
    <w:rsid w:val="00293E7E"/>
    <w:rsid w:val="002A2AD3"/>
    <w:rsid w:val="002A45D1"/>
    <w:rsid w:val="002B0F91"/>
    <w:rsid w:val="002B4CD5"/>
    <w:rsid w:val="002C0E9F"/>
    <w:rsid w:val="002E22EB"/>
    <w:rsid w:val="002F64FC"/>
    <w:rsid w:val="00304938"/>
    <w:rsid w:val="00306151"/>
    <w:rsid w:val="00310887"/>
    <w:rsid w:val="00320167"/>
    <w:rsid w:val="0032319C"/>
    <w:rsid w:val="003479F8"/>
    <w:rsid w:val="003826F9"/>
    <w:rsid w:val="003874C3"/>
    <w:rsid w:val="00395DA7"/>
    <w:rsid w:val="003A1B7B"/>
    <w:rsid w:val="003A1C12"/>
    <w:rsid w:val="003B6E53"/>
    <w:rsid w:val="003C148B"/>
    <w:rsid w:val="003D28A0"/>
    <w:rsid w:val="003D6A8E"/>
    <w:rsid w:val="004128A9"/>
    <w:rsid w:val="004163B7"/>
    <w:rsid w:val="004377DE"/>
    <w:rsid w:val="00440902"/>
    <w:rsid w:val="0045650A"/>
    <w:rsid w:val="00466938"/>
    <w:rsid w:val="004671A4"/>
    <w:rsid w:val="004A77D5"/>
    <w:rsid w:val="004C2798"/>
    <w:rsid w:val="004E404F"/>
    <w:rsid w:val="004E62BD"/>
    <w:rsid w:val="004F4B49"/>
    <w:rsid w:val="00500675"/>
    <w:rsid w:val="005870C2"/>
    <w:rsid w:val="005C7CA9"/>
    <w:rsid w:val="005D7E85"/>
    <w:rsid w:val="005E4213"/>
    <w:rsid w:val="00610552"/>
    <w:rsid w:val="00652221"/>
    <w:rsid w:val="00681F3C"/>
    <w:rsid w:val="006918E8"/>
    <w:rsid w:val="006C0245"/>
    <w:rsid w:val="00710C43"/>
    <w:rsid w:val="00741877"/>
    <w:rsid w:val="00776E4A"/>
    <w:rsid w:val="007B0399"/>
    <w:rsid w:val="007B08FA"/>
    <w:rsid w:val="007B3E56"/>
    <w:rsid w:val="007D32F0"/>
    <w:rsid w:val="0081168F"/>
    <w:rsid w:val="00823BC0"/>
    <w:rsid w:val="00832475"/>
    <w:rsid w:val="008A1785"/>
    <w:rsid w:val="008B2F58"/>
    <w:rsid w:val="008D2B3B"/>
    <w:rsid w:val="008F07FE"/>
    <w:rsid w:val="008F21CB"/>
    <w:rsid w:val="008F7E6F"/>
    <w:rsid w:val="009017A5"/>
    <w:rsid w:val="0092364B"/>
    <w:rsid w:val="00937281"/>
    <w:rsid w:val="009402B2"/>
    <w:rsid w:val="00946595"/>
    <w:rsid w:val="009513DF"/>
    <w:rsid w:val="009B0ED1"/>
    <w:rsid w:val="009E3E2D"/>
    <w:rsid w:val="00A14A00"/>
    <w:rsid w:val="00A307DD"/>
    <w:rsid w:val="00A419C2"/>
    <w:rsid w:val="00A451CA"/>
    <w:rsid w:val="00A4574F"/>
    <w:rsid w:val="00A66B55"/>
    <w:rsid w:val="00A676EA"/>
    <w:rsid w:val="00A84DD4"/>
    <w:rsid w:val="00A93057"/>
    <w:rsid w:val="00AA0A2E"/>
    <w:rsid w:val="00AB567B"/>
    <w:rsid w:val="00AC1B87"/>
    <w:rsid w:val="00B070D4"/>
    <w:rsid w:val="00B3759C"/>
    <w:rsid w:val="00B55F6C"/>
    <w:rsid w:val="00B73787"/>
    <w:rsid w:val="00BE0609"/>
    <w:rsid w:val="00BE2186"/>
    <w:rsid w:val="00BE5C34"/>
    <w:rsid w:val="00BF40F9"/>
    <w:rsid w:val="00C16056"/>
    <w:rsid w:val="00C52500"/>
    <w:rsid w:val="00C579DF"/>
    <w:rsid w:val="00C85BDC"/>
    <w:rsid w:val="00C86DFB"/>
    <w:rsid w:val="00CA539E"/>
    <w:rsid w:val="00CA569C"/>
    <w:rsid w:val="00CA5E12"/>
    <w:rsid w:val="00CB1E32"/>
    <w:rsid w:val="00CB5FAE"/>
    <w:rsid w:val="00CD4FC2"/>
    <w:rsid w:val="00CD5BBF"/>
    <w:rsid w:val="00CE03FE"/>
    <w:rsid w:val="00CE777D"/>
    <w:rsid w:val="00CF1E80"/>
    <w:rsid w:val="00CF277F"/>
    <w:rsid w:val="00D04029"/>
    <w:rsid w:val="00D0428C"/>
    <w:rsid w:val="00D17ACD"/>
    <w:rsid w:val="00D2307E"/>
    <w:rsid w:val="00D5075B"/>
    <w:rsid w:val="00D8430B"/>
    <w:rsid w:val="00DA4C7A"/>
    <w:rsid w:val="00DB3E7D"/>
    <w:rsid w:val="00DC18A2"/>
    <w:rsid w:val="00DC4F5B"/>
    <w:rsid w:val="00DD4EFD"/>
    <w:rsid w:val="00E61B5F"/>
    <w:rsid w:val="00E84E4C"/>
    <w:rsid w:val="00E86E5F"/>
    <w:rsid w:val="00EA3C60"/>
    <w:rsid w:val="00EA493A"/>
    <w:rsid w:val="00EC0594"/>
    <w:rsid w:val="00EE2698"/>
    <w:rsid w:val="00EE7071"/>
    <w:rsid w:val="00EF77C5"/>
    <w:rsid w:val="00F55164"/>
    <w:rsid w:val="00F67B0F"/>
    <w:rsid w:val="00F763EF"/>
    <w:rsid w:val="00F80474"/>
    <w:rsid w:val="00F8368E"/>
    <w:rsid w:val="00F90367"/>
    <w:rsid w:val="00F97A8C"/>
    <w:rsid w:val="00FB7DA8"/>
    <w:rsid w:val="00FC4C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A53D8"/>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ndex.php?title=Bipolar_encoding&amp;oldid=1113660078"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iki.york.ac.uk/download/attachments/198216152/DSP_OHP_Lect10.pdf?version=1&amp;modificationDate=1676897975000&amp;api=v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iki.york.ac.uk/display/EE/Short+Introductions?preview=/206308218/251169152/24_Short_Intro_to_First_Order_Response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14844D5C-2F42-415D-9EAF-19DAB11F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9</Pages>
  <Words>1958</Words>
  <Characters>1116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153</cp:revision>
  <dcterms:created xsi:type="dcterms:W3CDTF">2023-04-30T11:34:00Z</dcterms:created>
  <dcterms:modified xsi:type="dcterms:W3CDTF">2023-05-04T11:49:00Z</dcterms:modified>
</cp:coreProperties>
</file>